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525987" w14:textId="3973BA06" w:rsidR="00C77233" w:rsidRPr="00A424F1" w:rsidRDefault="00BA5004" w:rsidP="00D0527A">
      <w:pPr>
        <w:pStyle w:val="Title"/>
        <w:spacing w:line="276" w:lineRule="auto"/>
        <w:ind w:left="5040"/>
        <w:rPr>
          <w:rFonts w:ascii="Times New Roman" w:hAnsi="Times New Roman" w:cs="Times New Roman"/>
          <w:b/>
          <w:sz w:val="72"/>
          <w:szCs w:val="72"/>
        </w:rPr>
      </w:pPr>
      <w:bookmarkStart w:id="0" w:name="_GoBack"/>
      <w:bookmarkEnd w:id="0"/>
      <w:r w:rsidRPr="00A424F1">
        <w:rPr>
          <w:noProof/>
          <w:sz w:val="72"/>
          <w:szCs w:val="72"/>
        </w:rPr>
        <w:drawing>
          <wp:anchor distT="0" distB="0" distL="114300" distR="114300" simplePos="0" relativeHeight="251658240" behindDoc="0" locked="0" layoutInCell="1" allowOverlap="1" wp14:anchorId="426A7E95" wp14:editId="2205FC48">
            <wp:simplePos x="0" y="0"/>
            <wp:positionH relativeFrom="margin">
              <wp:align>left</wp:align>
            </wp:positionH>
            <wp:positionV relativeFrom="paragraph">
              <wp:posOffset>8416</wp:posOffset>
            </wp:positionV>
            <wp:extent cx="2597785" cy="171577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named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7785" cy="1715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7233" w:rsidRPr="00A424F1">
        <w:rPr>
          <w:rFonts w:ascii="Times New Roman" w:hAnsi="Times New Roman" w:cs="Times New Roman"/>
          <w:b/>
          <w:sz w:val="72"/>
          <w:szCs w:val="72"/>
        </w:rPr>
        <w:t>GIFT CERTIFICATE</w:t>
      </w:r>
    </w:p>
    <w:p w14:paraId="698F94CD" w14:textId="738F6DD4" w:rsidR="00102161" w:rsidRPr="00A424F1" w:rsidRDefault="00E520A1" w:rsidP="00D0527A">
      <w:pPr>
        <w:tabs>
          <w:tab w:val="left" w:pos="1230"/>
        </w:tabs>
        <w:spacing w:line="480" w:lineRule="auto"/>
        <w:rPr>
          <w:sz w:val="32"/>
          <w:szCs w:val="32"/>
        </w:rPr>
      </w:pPr>
      <w:r w:rsidRPr="00A424F1">
        <w:rPr>
          <w:sz w:val="32"/>
          <w:szCs w:val="32"/>
        </w:rPr>
        <w:tab/>
      </w:r>
      <w:proofErr w:type="gramStart"/>
      <w:r w:rsidRPr="00A424F1">
        <w:rPr>
          <w:sz w:val="32"/>
          <w:szCs w:val="32"/>
        </w:rPr>
        <w:t>TO:_</w:t>
      </w:r>
      <w:proofErr w:type="gramEnd"/>
      <w:r w:rsidRPr="00A424F1">
        <w:rPr>
          <w:sz w:val="32"/>
          <w:szCs w:val="32"/>
        </w:rPr>
        <w:t>____________________________</w:t>
      </w:r>
      <w:r w:rsidR="00102161" w:rsidRPr="00A424F1">
        <w:rPr>
          <w:sz w:val="32"/>
          <w:szCs w:val="32"/>
        </w:rPr>
        <w:t>____________________</w:t>
      </w:r>
      <w:r w:rsidR="00D031A6" w:rsidRPr="00A424F1">
        <w:rPr>
          <w:sz w:val="32"/>
          <w:szCs w:val="32"/>
        </w:rPr>
        <w:t>_</w:t>
      </w:r>
    </w:p>
    <w:p w14:paraId="27AD3D37" w14:textId="4549FF8B" w:rsidR="009C7AF4" w:rsidRPr="00A424F1" w:rsidRDefault="00102161" w:rsidP="00D031A6">
      <w:pPr>
        <w:tabs>
          <w:tab w:val="left" w:pos="1230"/>
        </w:tabs>
        <w:rPr>
          <w:sz w:val="32"/>
          <w:szCs w:val="32"/>
        </w:rPr>
      </w:pPr>
      <w:r w:rsidRPr="00A424F1">
        <w:rPr>
          <w:sz w:val="32"/>
          <w:szCs w:val="32"/>
        </w:rPr>
        <w:tab/>
      </w:r>
      <w:proofErr w:type="gramStart"/>
      <w:r w:rsidR="00E520A1" w:rsidRPr="00A424F1">
        <w:rPr>
          <w:sz w:val="32"/>
          <w:szCs w:val="32"/>
        </w:rPr>
        <w:t>FROM:_</w:t>
      </w:r>
      <w:proofErr w:type="gramEnd"/>
      <w:r w:rsidR="00E520A1" w:rsidRPr="00A424F1">
        <w:rPr>
          <w:sz w:val="32"/>
          <w:szCs w:val="32"/>
        </w:rPr>
        <w:t>__________________</w:t>
      </w:r>
      <w:r w:rsidRPr="00A424F1">
        <w:rPr>
          <w:sz w:val="32"/>
          <w:szCs w:val="32"/>
        </w:rPr>
        <w:t>____________________________</w:t>
      </w:r>
    </w:p>
    <w:p w14:paraId="0A3DAD02" w14:textId="77777777" w:rsidR="00A424F1" w:rsidRDefault="00102161" w:rsidP="009C7AF4">
      <w:pPr>
        <w:tabs>
          <w:tab w:val="left" w:pos="1230"/>
        </w:tabs>
        <w:ind w:left="4320"/>
        <w:rPr>
          <w:sz w:val="32"/>
          <w:szCs w:val="32"/>
        </w:rPr>
      </w:pPr>
      <w:r w:rsidRPr="00A424F1">
        <w:rPr>
          <w:sz w:val="32"/>
          <w:szCs w:val="32"/>
        </w:rPr>
        <w:t xml:space="preserve">This </w:t>
      </w:r>
      <w:r w:rsidR="002B6793" w:rsidRPr="00A424F1">
        <w:rPr>
          <w:sz w:val="32"/>
          <w:szCs w:val="32"/>
        </w:rPr>
        <w:t>certificate</w:t>
      </w:r>
      <w:r w:rsidRPr="00A424F1">
        <w:rPr>
          <w:sz w:val="32"/>
          <w:szCs w:val="32"/>
        </w:rPr>
        <w:t xml:space="preserve"> has a cash value of $</w:t>
      </w:r>
      <w:r w:rsidR="009C7AF4" w:rsidRPr="00A424F1">
        <w:rPr>
          <w:sz w:val="32"/>
          <w:szCs w:val="32"/>
        </w:rPr>
        <w:t>_________________</w:t>
      </w:r>
      <w:r w:rsidRPr="00A424F1">
        <w:rPr>
          <w:sz w:val="32"/>
          <w:szCs w:val="32"/>
        </w:rPr>
        <w:t>, it may be used</w:t>
      </w:r>
      <w:r w:rsidR="00BA5004" w:rsidRPr="00A424F1">
        <w:rPr>
          <w:sz w:val="32"/>
          <w:szCs w:val="32"/>
        </w:rPr>
        <w:t xml:space="preserve"> </w:t>
      </w:r>
      <w:r w:rsidRPr="00A424F1">
        <w:rPr>
          <w:sz w:val="32"/>
          <w:szCs w:val="32"/>
        </w:rPr>
        <w:t xml:space="preserve">towards the cost of facility rentals, horse board, </w:t>
      </w:r>
    </w:p>
    <w:p w14:paraId="448AD5DA" w14:textId="7152A2D5" w:rsidR="009C7AF4" w:rsidRPr="00A424F1" w:rsidRDefault="002B6793" w:rsidP="009C7AF4">
      <w:pPr>
        <w:tabs>
          <w:tab w:val="left" w:pos="1230"/>
        </w:tabs>
        <w:ind w:left="4320"/>
        <w:rPr>
          <w:sz w:val="32"/>
          <w:szCs w:val="32"/>
        </w:rPr>
      </w:pPr>
      <w:r w:rsidRPr="00A424F1">
        <w:rPr>
          <w:sz w:val="32"/>
          <w:szCs w:val="32"/>
        </w:rPr>
        <w:t xml:space="preserve">FEHR provided - </w:t>
      </w:r>
      <w:r w:rsidR="00102161" w:rsidRPr="00A424F1">
        <w:rPr>
          <w:sz w:val="32"/>
          <w:szCs w:val="32"/>
        </w:rPr>
        <w:t xml:space="preserve">lessons, camps, clinics, training.  </w:t>
      </w:r>
    </w:p>
    <w:p w14:paraId="7AC465B2" w14:textId="77777777" w:rsidR="00D031A6" w:rsidRDefault="00D031A6" w:rsidP="009C7AF4">
      <w:pPr>
        <w:tabs>
          <w:tab w:val="left" w:pos="1230"/>
        </w:tabs>
        <w:rPr>
          <w:sz w:val="20"/>
          <w:szCs w:val="20"/>
        </w:rPr>
      </w:pPr>
    </w:p>
    <w:p w14:paraId="5CCC4F23" w14:textId="6B5A0F05" w:rsidR="00C77233" w:rsidRPr="00A424F1" w:rsidRDefault="00D031A6" w:rsidP="00A424F1">
      <w:pPr>
        <w:tabs>
          <w:tab w:val="left" w:pos="1230"/>
        </w:tabs>
        <w:jc w:val="center"/>
        <w:rPr>
          <w:sz w:val="28"/>
          <w:szCs w:val="28"/>
        </w:rPr>
      </w:pPr>
      <w:r w:rsidRPr="00A424F1">
        <w:rPr>
          <w:sz w:val="28"/>
          <w:szCs w:val="28"/>
        </w:rPr>
        <w:t>We offer -horsemanship -partnership training -riding lessons -clinics -trail rides -summer camps -and more.</w:t>
      </w:r>
    </w:p>
    <w:sectPr w:rsidR="00C77233" w:rsidRPr="00A424F1" w:rsidSect="00A424F1">
      <w:pgSz w:w="15840" w:h="12240" w:orient="landscape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yNbYwtTAwsLAwNTRR0lEKTi0uzszPAykwqgUAzqQq1ywAAAA="/>
  </w:docVars>
  <w:rsids>
    <w:rsidRoot w:val="00C77233"/>
    <w:rsid w:val="00102161"/>
    <w:rsid w:val="002B6793"/>
    <w:rsid w:val="00362C13"/>
    <w:rsid w:val="003A70DA"/>
    <w:rsid w:val="00401DE3"/>
    <w:rsid w:val="005614AD"/>
    <w:rsid w:val="00584708"/>
    <w:rsid w:val="006D2417"/>
    <w:rsid w:val="009C7AF4"/>
    <w:rsid w:val="00A424F1"/>
    <w:rsid w:val="00BA5004"/>
    <w:rsid w:val="00C77233"/>
    <w:rsid w:val="00D031A6"/>
    <w:rsid w:val="00D0527A"/>
    <w:rsid w:val="00D10DB4"/>
    <w:rsid w:val="00E520A1"/>
    <w:rsid w:val="00F20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4645DC"/>
  <w15:chartTrackingRefBased/>
  <w15:docId w15:val="{230F3976-C8BF-4FB1-8437-A1318CAB99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7723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7723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paragraph" w:styleId="Title">
    <w:name w:val="Title"/>
    <w:basedOn w:val="Normal"/>
    <w:next w:val="Normal"/>
    <w:link w:val="TitleChar"/>
    <w:qFormat/>
    <w:rsid w:val="00C7723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C77233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9</TotalTime>
  <Pages>1</Pages>
  <Words>61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ft Certificate</dc:title>
  <dc:subject/>
  <dc:creator>Tawnie Fehr</dc:creator>
  <cp:keywords>Gift Certificate</cp:keywords>
  <dc:description/>
  <cp:lastModifiedBy>Tawnie Fehr</cp:lastModifiedBy>
  <cp:revision>14</cp:revision>
  <cp:lastPrinted>2018-12-02T20:47:00Z</cp:lastPrinted>
  <dcterms:created xsi:type="dcterms:W3CDTF">2018-11-27T16:50:00Z</dcterms:created>
  <dcterms:modified xsi:type="dcterms:W3CDTF">2018-12-02T21:09:00Z</dcterms:modified>
</cp:coreProperties>
</file>